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proofErr w:type="spellStart"/>
      <w:r>
        <w:t>GitH</w:t>
      </w:r>
      <w:r w:rsidRPr="00ED2EEE">
        <w:t>ub</w:t>
      </w:r>
      <w:bookmarkStart w:id="0" w:name="_GoBack"/>
      <w:proofErr w:type="spellEnd"/>
      <w:r w:rsidRPr="00ED2EEE">
        <w:t xml:space="preserve">: </w:t>
      </w:r>
      <w:hyperlink r:id="rId6" w:history="1">
        <w:r w:rsidR="00DC5AAC" w:rsidRPr="003D45AC">
          <w:rPr>
            <w:rStyle w:val="Hyperlink"/>
          </w:rPr>
          <w:t>https://github.com/NetLand-NTU/Shopee</w:t>
        </w:r>
      </w:hyperlink>
      <w:r w:rsidR="00DC5AAC">
        <w:t xml:space="preserve"> </w:t>
      </w:r>
    </w:p>
    <w:bookmarkEnd w:id="0"/>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prediction is made based on a user’s purchase behavior generated from the shopping history.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 promotionid_recieved (voucher_code), voucher_received_time,used?,repurchased_x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r>
              <w:t>userid, promotionid_recieved (voucher_code), voucher_received_time</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r>
              <w:t>Userid,shopid,total_price,order_time,promotionid_use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r>
              <w:t>Userid,registration_time,is_seller,gender,…</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r>
              <w:t>Userid,voucher_received_date,status,ctime</w:t>
            </w:r>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date,event_name,count</w:t>
            </w:r>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oucher_distribution_active_date</w:t>
            </w:r>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r>
              <w:t>Userid,promotionid_received,time,date,</w:t>
            </w:r>
            <w:r w:rsidR="009A1277">
              <w:t>acti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r w:rsidR="00DC5AAC">
              <w:t>2017.8(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r>
              <w:rPr>
                <w:b w:val="0"/>
              </w:rPr>
              <w:t>Voucher_mechanics</w:t>
            </w:r>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r>
              <w:t>Promotionid,discount,max_value</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noProof/>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noProof/>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noProof/>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 xml:space="preserve">Most of the </w:t>
      </w:r>
      <w:r w:rsidR="00E2150F">
        <w:t>coupons</w:t>
      </w:r>
      <w:r w:rsidR="00F70591">
        <w:t xml:space="preserve"> are sen</w:t>
      </w:r>
      <w:r w:rsidR="00365CB5">
        <w:t xml:space="preserve">t to buyers in July and August, while the usage rate (red line) is lower than previous months. </w:t>
      </w:r>
    </w:p>
    <w:p w:rsidR="00230EAB" w:rsidRDefault="00230EAB" w:rsidP="009A1277">
      <w:r>
        <w:rPr>
          <w:noProof/>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10">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overlap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rPr>
        <mc:AlternateContent>
          <mc:Choice Requires="wpg">
            <w:drawing>
              <wp:anchor distT="0" distB="0" distL="114300" distR="114300" simplePos="0" relativeHeight="251668480" behindDoc="0" locked="0" layoutInCell="1" allowOverlap="1">
                <wp:simplePos x="0" y="0"/>
                <wp:positionH relativeFrom="column">
                  <wp:posOffset>-125095</wp:posOffset>
                </wp:positionH>
                <wp:positionV relativeFrom="paragraph">
                  <wp:posOffset>342265</wp:posOffset>
                </wp:positionV>
                <wp:extent cx="5306695" cy="3242945"/>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6695" cy="3242945"/>
                          <a:chOff x="0" y="0"/>
                          <a:chExt cx="7581900" cy="4629150"/>
                        </a:xfrm>
                      </wpg:grpSpPr>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95pt;width:417.85pt;height:255.35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2"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noProof/>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w:t>
      </w:r>
      <w:r w:rsidR="00E2150F">
        <w:t xml:space="preserve">the </w:t>
      </w:r>
      <w:r>
        <w:t>train</w:t>
      </w:r>
      <w:r w:rsidR="00E2150F">
        <w:t>ing data</w:t>
      </w:r>
      <w:r>
        <w:t xml:space="preserve">) can be found in the transactions table. </w:t>
      </w:r>
    </w:p>
    <w:p w:rsidR="00230EAB" w:rsidRDefault="00230EAB" w:rsidP="00230EAB">
      <w:r>
        <w:t xml:space="preserve">78895 (out of 78903 users in </w:t>
      </w:r>
      <w:r w:rsidR="00E2150F">
        <w:t xml:space="preserve">the </w:t>
      </w:r>
      <w:r>
        <w:t>predict</w:t>
      </w:r>
      <w:r w:rsidR="00E2150F">
        <w:t xml:space="preserve"> data</w:t>
      </w:r>
      <w:r>
        <w:t xml:space="preserve">) can be found in the transactions table. </w:t>
      </w:r>
    </w:p>
    <w:p w:rsidR="00B5609C" w:rsidRDefault="00B5609C" w:rsidP="00230EAB">
      <w:r>
        <w:t xml:space="preserve">We compared the transaction numbers, total spend and voucher usage in </w:t>
      </w:r>
      <w:r w:rsidR="00E2150F">
        <w:t xml:space="preserve">the </w:t>
      </w:r>
      <w:r>
        <w:t>scale of</w:t>
      </w:r>
      <w:r w:rsidR="00E2150F">
        <w:t xml:space="preserve"> a</w:t>
      </w:r>
      <w:r>
        <w:t xml:space="preserve"> year, quarter, month, day and hour. Except </w:t>
      </w:r>
      <w:r w:rsidR="00E2150F">
        <w:t xml:space="preserve">for </w:t>
      </w:r>
      <w:r>
        <w:t xml:space="preserve">the daily profile, the rest profiles are different in 2015, 2016 and 2017. Although the transaction data covers the shopping records in 2015 and 2016,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noProof/>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noProof/>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7D5DB1" w:rsidRDefault="007D5DB1" w:rsidP="00230EAB">
      <w:pPr>
        <w:rPr>
          <w:b/>
        </w:rPr>
      </w:pPr>
    </w:p>
    <w:p w:rsidR="007D5DB1" w:rsidRDefault="007D5DB1" w:rsidP="00230EAB">
      <w:pPr>
        <w:rPr>
          <w:b/>
        </w:rPr>
      </w:pPr>
    </w:p>
    <w:p w:rsidR="007D5DB1" w:rsidRDefault="007D5DB1" w:rsidP="00230EAB">
      <w:pPr>
        <w:rPr>
          <w:b/>
        </w:rPr>
      </w:pPr>
    </w:p>
    <w:p w:rsidR="00230EAB" w:rsidRPr="00230EAB" w:rsidRDefault="00230EAB" w:rsidP="00230EAB">
      <w:pPr>
        <w:rPr>
          <w:b/>
        </w:rPr>
      </w:pPr>
      <w:r w:rsidRPr="00230EAB">
        <w:rPr>
          <w:b/>
        </w:rPr>
        <w:lastRenderedPageBreak/>
        <w:t>Voucher mechanics</w:t>
      </w:r>
    </w:p>
    <w:p w:rsidR="00230EAB" w:rsidRDefault="00230EAB" w:rsidP="00230EAB">
      <w:r>
        <w:t xml:space="preserve">There are 94 unique promotion IDs, 92 in training data and 4 in predict data. </w:t>
      </w:r>
      <w:r w:rsidR="006424BD">
        <w:t>Two</w:t>
      </w:r>
      <w:r w:rsidR="001212D2">
        <w:t xml:space="preserve"> mutual promotion </w:t>
      </w:r>
      <w:r w:rsidR="006424BD">
        <w:t>IDs are only received on 16 Aug</w:t>
      </w:r>
      <w:r w:rsidR="001212D2">
        <w:t xml:space="preserve"> 2017. Thus promotion ID cannot be used as a feature. Based on the discount and max value of each promotion, we classified the IDs in</w:t>
      </w:r>
      <w:r w:rsidR="006424BD">
        <w:t>to</w:t>
      </w:r>
      <w:r w:rsidR="001212D2">
        <w:t xml:space="preserve">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186654" w:rsidRPr="001212D2" w:rsidRDefault="001212D2" w:rsidP="001212D2">
            <w:pPr>
              <w:spacing w:after="200" w:line="276" w:lineRule="auto"/>
              <w:rPr>
                <w:sz w:val="18"/>
                <w:lang w:val="en-SG"/>
              </w:rPr>
            </w:pPr>
            <w:r w:rsidRPr="001212D2">
              <w:rPr>
                <w:sz w:val="18"/>
              </w:rPr>
              <w:t>Discount</w:t>
            </w:r>
          </w:p>
        </w:tc>
        <w:tc>
          <w:tcPr>
            <w:tcW w:w="1219" w:type="dxa"/>
            <w:hideMark/>
          </w:tcPr>
          <w:p w:rsidR="00186654" w:rsidRPr="001212D2" w:rsidRDefault="001212D2" w:rsidP="001212D2">
            <w:pPr>
              <w:spacing w:after="200" w:line="276" w:lineRule="auto"/>
              <w:rPr>
                <w:sz w:val="18"/>
                <w:lang w:val="en-SG"/>
              </w:rPr>
            </w:pPr>
            <w:proofErr w:type="spellStart"/>
            <w:r w:rsidRPr="001212D2">
              <w:rPr>
                <w:sz w:val="18"/>
              </w:rPr>
              <w:t>Max_value</w:t>
            </w:r>
            <w:proofErr w:type="spellEnd"/>
          </w:p>
        </w:tc>
        <w:tc>
          <w:tcPr>
            <w:tcW w:w="1219" w:type="dxa"/>
            <w:hideMark/>
          </w:tcPr>
          <w:p w:rsidR="00186654" w:rsidRPr="001212D2" w:rsidRDefault="00976C17" w:rsidP="001212D2">
            <w:pPr>
              <w:spacing w:after="200" w:line="276" w:lineRule="auto"/>
              <w:rPr>
                <w:sz w:val="18"/>
                <w:lang w:val="en-SG"/>
              </w:rPr>
            </w:pPr>
            <w:r w:rsidRPr="001212D2">
              <w:rPr>
                <w:noProof/>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2000000</w:t>
            </w:r>
          </w:p>
        </w:tc>
        <w:tc>
          <w:tcPr>
            <w:tcW w:w="1219" w:type="dxa"/>
            <w:hideMark/>
          </w:tcPr>
          <w:p w:rsidR="00186654"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186654" w:rsidRPr="001212D2" w:rsidRDefault="001212D2" w:rsidP="001212D2">
            <w:pPr>
              <w:spacing w:after="200" w:line="276" w:lineRule="auto"/>
              <w:rPr>
                <w:sz w:val="18"/>
                <w:lang w:val="en-SG"/>
              </w:rPr>
            </w:pPr>
            <w:r>
              <w:rPr>
                <w:sz w:val="18"/>
                <w:lang w:val="en-SG"/>
              </w:rPr>
              <w:t>3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not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noProof/>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BA1061" w:rsidRDefault="00BA1061" w:rsidP="009A1277">
      <w:pPr>
        <w:rPr>
          <w:b/>
        </w:rPr>
      </w:pPr>
    </w:p>
    <w:p w:rsidR="00C139B2" w:rsidRDefault="00230EAB" w:rsidP="009A1277">
      <w:pPr>
        <w:rPr>
          <w:b/>
        </w:rPr>
      </w:pPr>
      <w:r w:rsidRPr="00230EAB">
        <w:rPr>
          <w:b/>
        </w:rPr>
        <w:t>View logs</w:t>
      </w:r>
    </w:p>
    <w:p w:rsidR="00DE4B04" w:rsidRPr="00230EAB" w:rsidRDefault="00DE4B04" w:rsidP="009A1277">
      <w:pPr>
        <w:rPr>
          <w:b/>
        </w:rPr>
      </w:pPr>
      <w:r>
        <w:t xml:space="preserve">For the training data, we only use the records from April onward. </w:t>
      </w:r>
    </w:p>
    <w:p w:rsidR="00230EAB" w:rsidRDefault="00230EAB" w:rsidP="009A1277">
      <w:r w:rsidRPr="00230EAB">
        <w:rPr>
          <w:noProof/>
        </w:rPr>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ctive sessions</w:t>
      </w:r>
    </w:p>
    <w:p w:rsidR="00365CB5" w:rsidRDefault="00F8559C" w:rsidP="009A1277">
      <w:r>
        <w:rPr>
          <w:noProof/>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212403" cy="1009584"/>
                    </a:xfrm>
                    <a:prstGeom prst="rect">
                      <a:avLst/>
                    </a:prstGeom>
                  </pic:spPr>
                </pic:pic>
              </a:graphicData>
            </a:graphic>
          </wp:inline>
        </w:drawing>
      </w:r>
    </w:p>
    <w:p w:rsidR="0008652E" w:rsidRDefault="0008652E">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13 subgroups)</w:t>
      </w:r>
      <w:r>
        <w:t>: user, voucher, date</w:t>
      </w:r>
    </w:p>
    <w:p w:rsidR="0008652E" w:rsidRDefault="008128FB">
      <w:r>
        <w:rPr>
          <w:noProof/>
        </w:rPr>
        <w:lastRenderedPageBreak/>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t>Model construction</w:t>
      </w:r>
    </w:p>
    <w:p w:rsidR="00B8678B" w:rsidRDefault="00B8678B" w:rsidP="00DD1C09">
      <w:pPr>
        <w:pStyle w:val="ListParagraph"/>
        <w:numPr>
          <w:ilvl w:val="0"/>
          <w:numId w:val="1"/>
        </w:numPr>
        <w:spacing w:line="480" w:lineRule="auto"/>
        <w:ind w:left="426"/>
      </w:pPr>
      <w:r>
        <w:t>Split data into training set, validation set</w:t>
      </w:r>
      <w:r w:rsidR="006424BD">
        <w:t>,</w:t>
      </w:r>
      <w:r>
        <w:t xml:space="preserve">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r w:rsidR="00D466C2">
              <w:rPr>
                <w:b w:val="0"/>
              </w:rPr>
              <w:t xml:space="preserve"> 1</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E67DE3" w:rsidP="007F4DEB">
            <w:pPr>
              <w:pStyle w:val="ListParagraph"/>
              <w:ind w:left="0"/>
              <w:cnfStyle w:val="000000100000" w:firstRow="0" w:lastRow="0" w:firstColumn="0" w:lastColumn="0" w:oddVBand="0" w:evenVBand="0" w:oddHBand="1" w:evenHBand="0" w:firstRowFirstColumn="0" w:firstRowLastColumn="0" w:lastRowFirstColumn="0" w:lastRowLastColumn="0"/>
            </w:pPr>
            <w:r>
              <w:t>34</w:t>
            </w:r>
            <w:r w:rsidR="00976C17">
              <w:t>:1</w:t>
            </w:r>
          </w:p>
        </w:tc>
      </w:tr>
      <w:tr w:rsidR="00D466C2"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D466C2" w:rsidRDefault="00D466C2" w:rsidP="00B273F9">
            <w:pPr>
              <w:pStyle w:val="ListParagraph"/>
              <w:ind w:left="0"/>
              <w:rPr>
                <w:b w:val="0"/>
              </w:rPr>
            </w:pPr>
            <w:r>
              <w:rPr>
                <w:b w:val="0"/>
              </w:rPr>
              <w:t>Training set 2</w:t>
            </w:r>
          </w:p>
        </w:tc>
        <w:tc>
          <w:tcPr>
            <w:tcW w:w="3261"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4.11-8.9</w:t>
            </w:r>
          </w:p>
        </w:tc>
        <w:tc>
          <w:tcPr>
            <w:tcW w:w="1876"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13: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training data)</w:t>
            </w:r>
          </w:p>
        </w:tc>
        <w:tc>
          <w:tcPr>
            <w:tcW w:w="1876" w:type="dxa"/>
          </w:tcPr>
          <w:p w:rsidR="007F4DEB" w:rsidRPr="007F4DEB" w:rsidRDefault="00186654" w:rsidP="007F4DEB">
            <w:pPr>
              <w:pStyle w:val="ListParagraph"/>
              <w:ind w:left="0"/>
              <w:cnfStyle w:val="000000100000" w:firstRow="0" w:lastRow="0" w:firstColumn="0" w:lastColumn="0" w:oddVBand="0" w:evenVBand="0" w:oddHBand="1" w:evenHBand="0" w:firstRowFirstColumn="0" w:firstRowLastColumn="0" w:lastRowFirstColumn="0" w:lastRowLastColumn="0"/>
            </w:pPr>
            <w:r>
              <w:t>33</w:t>
            </w:r>
            <w:r w:rsidR="00976C17">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predict data)</w:t>
            </w:r>
          </w:p>
        </w:tc>
        <w:tc>
          <w:tcPr>
            <w:tcW w:w="1876" w:type="dxa"/>
          </w:tcPr>
          <w:p w:rsidR="007F4DEB" w:rsidRPr="007F4DEB" w:rsidRDefault="00451A10" w:rsidP="007F4DEB">
            <w:pPr>
              <w:pStyle w:val="ListParagraph"/>
              <w:ind w:left="0"/>
              <w:cnfStyle w:val="000000000000" w:firstRow="0" w:lastRow="0" w:firstColumn="0" w:lastColumn="0" w:oddVBand="0" w:evenVBand="0" w:oddHBand="0" w:evenHBand="0" w:firstRowFirstColumn="0" w:firstRowLastColumn="0" w:lastRowFirstColumn="0" w:lastRowLastColumn="0"/>
            </w:pPr>
            <w:r>
              <w:t>?</w:t>
            </w:r>
          </w:p>
        </w:tc>
      </w:tr>
    </w:tbl>
    <w:p w:rsidR="007F4DEB" w:rsidRDefault="007F4DEB" w:rsidP="007F4DEB">
      <w:pPr>
        <w:pStyle w:val="ListParagraph"/>
        <w:ind w:left="426"/>
      </w:pPr>
    </w:p>
    <w:p w:rsidR="00976C17" w:rsidRPr="004C6289" w:rsidRDefault="007450C1" w:rsidP="00DD1C09">
      <w:pPr>
        <w:pStyle w:val="ListParagraph"/>
        <w:ind w:left="142"/>
        <w:rPr>
          <w:sz w:val="20"/>
        </w:rPr>
      </w:pPr>
      <w:r w:rsidRPr="004C6289">
        <w:rPr>
          <w:sz w:val="20"/>
        </w:rPr>
        <w:t>Training set 1 is used to construct the final model to predict the labels in predict set. Validation set is used to filter features and tune the parameter</w:t>
      </w:r>
      <w:r w:rsidR="00D466C2">
        <w:rPr>
          <w:sz w:val="20"/>
        </w:rPr>
        <w:t xml:space="preserve"> of Training set 2</w:t>
      </w:r>
      <w:r w:rsidRPr="004C6289">
        <w:rPr>
          <w:sz w:val="20"/>
        </w:rPr>
        <w:t xml:space="preserve">. </w:t>
      </w:r>
      <w:r w:rsidR="00BD020A" w:rsidRPr="004C6289">
        <w:rPr>
          <w:sz w:val="20"/>
        </w:rPr>
        <w:t xml:space="preserve">The datasets are filtered using user IDs that shared by predict set and training set. 65350 (out of 78903 users) users </w:t>
      </w:r>
      <w:r w:rsidR="00BE5B02">
        <w:rPr>
          <w:sz w:val="20"/>
        </w:rPr>
        <w:t>remain</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Z-score (</w:t>
      </w:r>
      <w:proofErr w:type="spellStart"/>
      <w:r w:rsidRPr="004C6289">
        <w:rPr>
          <w:sz w:val="20"/>
        </w:rPr>
        <w:t>MinMaxScale</w:t>
      </w:r>
      <w:proofErr w:type="spellEnd"/>
      <w:r w:rsidRPr="004C6289">
        <w:rPr>
          <w:sz w:val="20"/>
        </w:rPr>
        <w:t xml:space="preserve">) is used to normalize continuous values. </w:t>
      </w:r>
    </w:p>
    <w:p w:rsidR="00841F47" w:rsidRDefault="00841F47" w:rsidP="00B8678B">
      <w:pPr>
        <w:pStyle w:val="ListParagraph"/>
        <w:numPr>
          <w:ilvl w:val="0"/>
          <w:numId w:val="1"/>
        </w:numPr>
        <w:ind w:left="426"/>
      </w:pPr>
      <w:r>
        <w:t>Feature reduction</w:t>
      </w:r>
    </w:p>
    <w:p w:rsidR="004C6289" w:rsidRPr="004C6289" w:rsidRDefault="004C6289" w:rsidP="007D2E13">
      <w:pPr>
        <w:ind w:left="66" w:firstLine="654"/>
        <w:rPr>
          <w:sz w:val="20"/>
        </w:rPr>
      </w:pPr>
      <w:r w:rsidRPr="004C6289">
        <w:rPr>
          <w:sz w:val="20"/>
        </w:rPr>
        <w:t xml:space="preserve">Select the top features by the importance </w:t>
      </w:r>
    </w:p>
    <w:p w:rsidR="004B53AC" w:rsidRDefault="004C6289" w:rsidP="00B8678B">
      <w:pPr>
        <w:pStyle w:val="ListParagraph"/>
        <w:numPr>
          <w:ilvl w:val="0"/>
          <w:numId w:val="1"/>
        </w:numPr>
        <w:ind w:left="426"/>
      </w:pPr>
      <w:r>
        <w:t>Training</w:t>
      </w:r>
      <w:r w:rsidR="00B8678B">
        <w:t xml:space="preserve"> </w:t>
      </w:r>
    </w:p>
    <w:p w:rsidR="00841F47" w:rsidRDefault="00841F47"/>
    <w:p w:rsidR="004B53AC" w:rsidRPr="00E42FEA" w:rsidRDefault="007D5DB1">
      <w:pPr>
        <w:rPr>
          <w:b/>
          <w:sz w:val="28"/>
        </w:rPr>
      </w:pPr>
      <w:r>
        <w:rPr>
          <w:b/>
          <w:sz w:val="28"/>
        </w:rPr>
        <w:lastRenderedPageBreak/>
        <w:t>R</w:t>
      </w:r>
      <w:r w:rsidR="004B53AC" w:rsidRPr="00E42FEA">
        <w:rPr>
          <w:b/>
          <w:sz w:val="28"/>
        </w:rPr>
        <w:t xml:space="preserve">esult </w:t>
      </w:r>
    </w:p>
    <w:p w:rsidR="00D21578" w:rsidRDefault="00D21578">
      <w:proofErr w:type="spellStart"/>
      <w:r>
        <w:t>Xgboost</w:t>
      </w:r>
      <w:proofErr w:type="spellEnd"/>
      <w:r>
        <w:t xml:space="preserve"> is used to train the data. The </w:t>
      </w:r>
      <w:r w:rsidR="00BA1061">
        <w:t xml:space="preserve">prediction </w:t>
      </w:r>
      <w:r>
        <w:t xml:space="preserve">results are saved in “result.csv”. </w:t>
      </w:r>
    </w:p>
    <w:p w:rsidR="00BA1061" w:rsidRDefault="00BA1061">
      <w:r>
        <w:rPr>
          <w:noProof/>
        </w:rPr>
        <w:drawing>
          <wp:inline distT="0" distB="0" distL="0" distR="0" wp14:anchorId="08AECB39" wp14:editId="34B6FB9C">
            <wp:extent cx="2785484" cy="2367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1272"/>
                    <a:stretch/>
                  </pic:blipFill>
                  <pic:spPr bwMode="auto">
                    <a:xfrm>
                      <a:off x="0" y="0"/>
                      <a:ext cx="2787793" cy="2369889"/>
                    </a:xfrm>
                    <a:prstGeom prst="rect">
                      <a:avLst/>
                    </a:prstGeom>
                    <a:ln>
                      <a:noFill/>
                    </a:ln>
                    <a:extLst>
                      <a:ext uri="{53640926-AAD7-44D8-BBD7-CCE9431645EC}">
                        <a14:shadowObscured xmlns:a14="http://schemas.microsoft.com/office/drawing/2010/main"/>
                      </a:ext>
                    </a:extLst>
                  </pic:spPr>
                </pic:pic>
              </a:graphicData>
            </a:graphic>
          </wp:inline>
        </w:drawing>
      </w:r>
    </w:p>
    <w:p w:rsidR="00D21578" w:rsidRDefault="00BA1061">
      <w:r>
        <w:rPr>
          <w:noProof/>
        </w:rPr>
        <w:drawing>
          <wp:inline distT="0" distB="0" distL="0" distR="0">
            <wp:extent cx="1997937" cy="1331958"/>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PRcurve.png"/>
                    <pic:cNvPicPr/>
                  </pic:nvPicPr>
                  <pic:blipFill>
                    <a:blip r:embed="rId27">
                      <a:extLst>
                        <a:ext uri="{28A0092B-C50C-407E-A947-70E740481C1C}">
                          <a14:useLocalDpi xmlns:a14="http://schemas.microsoft.com/office/drawing/2010/main" val="0"/>
                        </a:ext>
                      </a:extLst>
                    </a:blip>
                    <a:stretch>
                      <a:fillRect/>
                    </a:stretch>
                  </pic:blipFill>
                  <pic:spPr>
                    <a:xfrm>
                      <a:off x="0" y="0"/>
                      <a:ext cx="1999687" cy="1333124"/>
                    </a:xfrm>
                    <a:prstGeom prst="rect">
                      <a:avLst/>
                    </a:prstGeom>
                  </pic:spPr>
                </pic:pic>
              </a:graphicData>
            </a:graphic>
          </wp:inline>
        </w:drawing>
      </w:r>
      <w:r>
        <w:rPr>
          <w:noProof/>
        </w:rPr>
        <w:drawing>
          <wp:inline distT="0" distB="0" distL="0" distR="0">
            <wp:extent cx="2013794" cy="134253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lPRcurve.png"/>
                    <pic:cNvPicPr/>
                  </pic:nvPicPr>
                  <pic:blipFill>
                    <a:blip r:embed="rId28">
                      <a:extLst>
                        <a:ext uri="{28A0092B-C50C-407E-A947-70E740481C1C}">
                          <a14:useLocalDpi xmlns:a14="http://schemas.microsoft.com/office/drawing/2010/main" val="0"/>
                        </a:ext>
                      </a:extLst>
                    </a:blip>
                    <a:stretch>
                      <a:fillRect/>
                    </a:stretch>
                  </pic:blipFill>
                  <pic:spPr>
                    <a:xfrm>
                      <a:off x="0" y="0"/>
                      <a:ext cx="2016559" cy="1344374"/>
                    </a:xfrm>
                    <a:prstGeom prst="rect">
                      <a:avLst/>
                    </a:prstGeom>
                  </pic:spPr>
                </pic:pic>
              </a:graphicData>
            </a:graphic>
          </wp:inline>
        </w:drawing>
      </w:r>
    </w:p>
    <w:p w:rsidR="0010584B" w:rsidRDefault="0010584B"/>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E33CEE" w:rsidRDefault="00E33CEE" w:rsidP="00B649D1">
      <w:pPr>
        <w:rPr>
          <w:b/>
          <w:sz w:val="28"/>
        </w:rPr>
      </w:pPr>
    </w:p>
    <w:p w:rsidR="00B649D1" w:rsidRPr="00B649D1" w:rsidRDefault="00B649D1" w:rsidP="00B649D1">
      <w:pPr>
        <w:rPr>
          <w:b/>
          <w:sz w:val="28"/>
        </w:rPr>
      </w:pPr>
      <w:r w:rsidRPr="00B649D1">
        <w:rPr>
          <w:b/>
          <w:sz w:val="28"/>
        </w:rPr>
        <w:lastRenderedPageBreak/>
        <w:t>Discussion</w:t>
      </w:r>
    </w:p>
    <w:p w:rsidR="00FB1509" w:rsidRDefault="00FB1509">
      <w:r>
        <w:t>Likes table:</w:t>
      </w:r>
    </w:p>
    <w:p w:rsidR="002A6C23" w:rsidRDefault="007F4DEB">
      <w:r>
        <w:t xml:space="preserve">We didn’t use the likes information for the reason that even two shoppers have </w:t>
      </w:r>
      <w:r w:rsidR="006424BD">
        <w:t>a similar preference for</w:t>
      </w:r>
      <w:r>
        <w:t xml:space="preserve">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0F68E4">
      <w:r>
        <w:t>Data b</w:t>
      </w:r>
      <w:r w:rsidR="00913F6D">
        <w:t xml:space="preserve">alance </w:t>
      </w:r>
      <w:r w:rsidR="002A6C23">
        <w:t xml:space="preserve">&amp; </w:t>
      </w:r>
      <w:r w:rsidR="002A6C23">
        <w:t>cleaning</w:t>
      </w:r>
      <w:r w:rsidR="00FB1509">
        <w:t>:</w:t>
      </w:r>
    </w:p>
    <w:p w:rsidR="00FB1509" w:rsidRDefault="00FB1509">
      <w:r>
        <w:t xml:space="preserve">We </w:t>
      </w:r>
      <w:r w:rsidR="002A6C23">
        <w:t xml:space="preserve">have </w:t>
      </w:r>
      <w:r>
        <w:t xml:space="preserve">tried to balance the data using </w:t>
      </w:r>
      <w:r w:rsidR="002A6C23">
        <w:t>SMOTEENN, CNN</w:t>
      </w:r>
      <w:r w:rsidR="006424BD">
        <w:t>,</w:t>
      </w:r>
      <w:r w:rsidR="002A6C23">
        <w:t xml:space="preserve"> etc. But it took extremely long time. So we simply random sampled a proportion of negative samples from the original training data. Balancing data doesn’t help in this case.  </w:t>
      </w:r>
    </w:p>
    <w:p w:rsidR="002A6C23" w:rsidRDefault="002A6C23" w:rsidP="004C6289">
      <w:r>
        <w:t>After balancing the data, the training model become</w:t>
      </w:r>
      <w:r w:rsidR="00CB6555">
        <w:t>s</w:t>
      </w:r>
      <w:r>
        <w:t xml:space="preserve"> over fitted even we tuned the parameters (subsample, </w:t>
      </w:r>
      <w:proofErr w:type="spellStart"/>
      <w:r>
        <w:t>min_child_weight</w:t>
      </w:r>
      <w:proofErr w:type="spellEnd"/>
      <w:r>
        <w:t xml:space="preserve">, lambda…) to prevent it. In summary, the prediction result is still low in the validation data. </w:t>
      </w:r>
    </w:p>
    <w:p w:rsidR="004C6289" w:rsidRDefault="00E33CEE" w:rsidP="004C6289">
      <w:r>
        <w:t>Model</w:t>
      </w:r>
      <w:r w:rsidR="002A6C23">
        <w:t xml:space="preserve"> selection:</w:t>
      </w:r>
    </w:p>
    <w:p w:rsidR="004C6289" w:rsidRDefault="002A6C23" w:rsidP="007D5DB1">
      <w:pPr>
        <w:jc w:val="both"/>
      </w:pPr>
      <w:r>
        <w:t xml:space="preserve">Besides </w:t>
      </w:r>
      <w:proofErr w:type="spellStart"/>
      <w:r>
        <w:t>xgboost</w:t>
      </w:r>
      <w:proofErr w:type="spellEnd"/>
      <w:r>
        <w:t xml:space="preserve">, RF, GBDT, LR and some blending techniques are all popular in customer preference predictions. We only trained a </w:t>
      </w:r>
      <w:proofErr w:type="spellStart"/>
      <w:r>
        <w:t>xgboost</w:t>
      </w:r>
      <w:proofErr w:type="spellEnd"/>
      <w:r>
        <w:t xml:space="preserve"> model that we believe a</w:t>
      </w:r>
      <w:r>
        <w:t xml:space="preserve"> better algorithm will provide</w:t>
      </w:r>
      <w:r w:rsidR="00CB47D5">
        <w:t xml:space="preserve"> a</w:t>
      </w:r>
      <w:r>
        <w:t xml:space="preserve"> limited improvement on the result.</w:t>
      </w:r>
      <w:r>
        <w:t xml:space="preserve"> </w:t>
      </w:r>
      <w:r w:rsidR="00EE4810">
        <w:t xml:space="preserve">The selection of method is not important. The </w:t>
      </w:r>
      <w:r>
        <w:t>crucial</w:t>
      </w:r>
      <w:r w:rsidR="00EE4810">
        <w:t xml:space="preserve"> part is how to split the data, extract effective and enough features to separate different groups, over-sampling/under-sampling the data and finally clean the noise in the training data. </w:t>
      </w:r>
    </w:p>
    <w:p w:rsidR="00D21578" w:rsidRDefault="00D21578"/>
    <w:p w:rsidR="00D21578" w:rsidRDefault="00D21578"/>
    <w:sectPr w:rsidR="00D2157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qgUAyt7u1SwAAAA="/>
  </w:docVars>
  <w:rsids>
    <w:rsidRoot w:val="004B53AC"/>
    <w:rsid w:val="0008652E"/>
    <w:rsid w:val="000F68E4"/>
    <w:rsid w:val="0010584B"/>
    <w:rsid w:val="001212D2"/>
    <w:rsid w:val="0013523D"/>
    <w:rsid w:val="001651FF"/>
    <w:rsid w:val="00186654"/>
    <w:rsid w:val="00230EAB"/>
    <w:rsid w:val="002A6C23"/>
    <w:rsid w:val="0032207D"/>
    <w:rsid w:val="00365CB5"/>
    <w:rsid w:val="003F11C3"/>
    <w:rsid w:val="00451A10"/>
    <w:rsid w:val="00482D2D"/>
    <w:rsid w:val="00484966"/>
    <w:rsid w:val="004A3AF5"/>
    <w:rsid w:val="004B53AC"/>
    <w:rsid w:val="004C6289"/>
    <w:rsid w:val="00505EDF"/>
    <w:rsid w:val="00523FFB"/>
    <w:rsid w:val="00540263"/>
    <w:rsid w:val="006424BD"/>
    <w:rsid w:val="007450C1"/>
    <w:rsid w:val="00782ECD"/>
    <w:rsid w:val="007B648E"/>
    <w:rsid w:val="007D2E13"/>
    <w:rsid w:val="007D5DB1"/>
    <w:rsid w:val="007F4DEB"/>
    <w:rsid w:val="008128FB"/>
    <w:rsid w:val="00841F47"/>
    <w:rsid w:val="00913F6D"/>
    <w:rsid w:val="00931AEC"/>
    <w:rsid w:val="00936B48"/>
    <w:rsid w:val="00976C17"/>
    <w:rsid w:val="009A1277"/>
    <w:rsid w:val="00AA3E2A"/>
    <w:rsid w:val="00B16ABA"/>
    <w:rsid w:val="00B26D9E"/>
    <w:rsid w:val="00B273F9"/>
    <w:rsid w:val="00B553CD"/>
    <w:rsid w:val="00B5609C"/>
    <w:rsid w:val="00B649D1"/>
    <w:rsid w:val="00B818EB"/>
    <w:rsid w:val="00B8678B"/>
    <w:rsid w:val="00BA1061"/>
    <w:rsid w:val="00BD020A"/>
    <w:rsid w:val="00BE5B02"/>
    <w:rsid w:val="00C139B2"/>
    <w:rsid w:val="00C31B7A"/>
    <w:rsid w:val="00CB47D5"/>
    <w:rsid w:val="00CB6555"/>
    <w:rsid w:val="00D0605C"/>
    <w:rsid w:val="00D21578"/>
    <w:rsid w:val="00D466C2"/>
    <w:rsid w:val="00D70476"/>
    <w:rsid w:val="00D81801"/>
    <w:rsid w:val="00DC5AAC"/>
    <w:rsid w:val="00DD1C09"/>
    <w:rsid w:val="00DE4B04"/>
    <w:rsid w:val="00DE7D07"/>
    <w:rsid w:val="00E2150F"/>
    <w:rsid w:val="00E33CEE"/>
    <w:rsid w:val="00E42FEA"/>
    <w:rsid w:val="00E67DE3"/>
    <w:rsid w:val="00EC71F2"/>
    <w:rsid w:val="00ED2EEE"/>
    <w:rsid w:val="00EE4810"/>
    <w:rsid w:val="00EE5E94"/>
    <w:rsid w:val="00F70591"/>
    <w:rsid w:val="00F8559C"/>
    <w:rsid w:val="00FB1509"/>
    <w:rsid w:val="00FF7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5.png"/><Relationship Id="rId3" Type="http://schemas.microsoft.com/office/2007/relationships/stylesWithEffects" Target="stylesWithEffects.xml"/><Relationship Id="rId21" Type="http://schemas.openxmlformats.org/officeDocument/2006/relationships/diagramData" Target="diagrams/data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NetLand-NTU/Shopee" TargetMode="External"/><Relationship Id="rId11" Type="http://schemas.openxmlformats.org/officeDocument/2006/relationships/image" Target="media/image5.png"/><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diagramQuickStyle" Target="diagrams/quickStyle1.xml"/><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diagramLayout" Target="diagrams/layout1.xml"/><Relationship Id="rId27" Type="http://schemas.openxmlformats.org/officeDocument/2006/relationships/image" Target="media/image16.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t>
        <a:bodyPr/>
        <a:lstStyle/>
        <a:p>
          <a:endParaRPr lang="en-SG"/>
        </a:p>
      </dgm:t>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t>
        <a:bodyPr/>
        <a:lstStyle/>
        <a:p>
          <a:endParaRPr lang="en-SG"/>
        </a:p>
      </dgm:t>
    </dgm:pt>
    <dgm:pt modelId="{597DF889-2EBE-4079-9013-E01E360BD571}" type="pres">
      <dgm:prSet presAssocID="{332B7766-B41F-4E0C-8D0E-07C7D030D6BE}" presName="parentRect" presStyleLbl="alignNode1" presStyleIdx="0" presStyleCnt="3" custLinFactNeighborX="-232" custLinFactNeighborY="-6187"/>
      <dgm:spPr/>
      <dgm:t>
        <a:bodyPr/>
        <a:lstStyle/>
        <a:p>
          <a:endParaRPr lang="en-SG"/>
        </a:p>
      </dgm:t>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t>
        <a:bodyPr/>
        <a:lstStyle/>
        <a:p>
          <a:endParaRPr lang="en-SG"/>
        </a:p>
      </dgm:t>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t>
        <a:bodyPr/>
        <a:lstStyle/>
        <a:p>
          <a:endParaRPr lang="en-SG"/>
        </a:p>
      </dgm:t>
    </dgm:pt>
    <dgm:pt modelId="{C11C26A2-247D-4C87-BE3B-D5BC7638B473}" type="pres">
      <dgm:prSet presAssocID="{80C5F462-5B2B-479B-8340-B2B7E9390F03}" presName="parentRect" presStyleLbl="alignNode1" presStyleIdx="1" presStyleCnt="3"/>
      <dgm:spPr/>
      <dgm:t>
        <a:bodyPr/>
        <a:lstStyle/>
        <a:p>
          <a:endParaRPr lang="en-SG"/>
        </a:p>
      </dgm:t>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t>
        <a:bodyPr/>
        <a:lstStyle/>
        <a:p>
          <a:endParaRPr lang="en-SG"/>
        </a:p>
      </dgm:t>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54F30458-DE6B-41AD-86FA-2C19AFE4244B}" type="presOf" srcId="{5C74EAAF-03FF-4B13-A22E-F851CAF3F3CC}" destId="{7F38636F-60BC-4268-95BD-1DE29DA05A59}" srcOrd="0" destOrd="3" presId="urn:microsoft.com/office/officeart/2005/8/layout/bList2"/>
    <dgm:cxn modelId="{5CE219A6-E96F-47B4-A391-20A7D08457BE}" type="presOf" srcId="{163359DE-A2E0-4334-AE5F-3FA2EB5F286A}" destId="{41957758-EAA8-4785-A251-B6147BE7563C}" srcOrd="1" destOrd="0"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1D22E7D9-BA80-4F88-8E36-D8DDB3A1B91F}" srcId="{163359DE-A2E0-4334-AE5F-3FA2EB5F286A}" destId="{C287F627-7C8C-4AE9-AB52-2B22ACB1390D}" srcOrd="2" destOrd="0" parTransId="{D7F1652E-A7C0-49F1-97B2-0B972C9C2E7F}" sibTransId="{4A712054-EF03-4BDF-B1C4-80C643B19160}"/>
    <dgm:cxn modelId="{B3E9527A-DDE6-4ED2-AAB0-37C9DACB20FD}" type="presOf" srcId="{7EB7503E-B24F-4F48-BBB4-2A9E9111D1B8}" destId="{6AFB0AFB-DB8A-467E-B993-B3C2CF0FFC98}" srcOrd="0" destOrd="0" presId="urn:microsoft.com/office/officeart/2005/8/layout/bList2"/>
    <dgm:cxn modelId="{955C780B-5DE5-4621-ABB8-E1DA3017D54C}" type="presOf" srcId="{138B646F-74FD-4B44-8EA9-E9F937995609}" destId="{3A3F6F0F-BED1-4634-843A-50FC09F6CAD6}" srcOrd="0" destOrd="0" presId="urn:microsoft.com/office/officeart/2005/8/layout/bList2"/>
    <dgm:cxn modelId="{E08D3E18-77AC-4B89-AF37-A5B4A8C8926C}" type="presOf" srcId="{C287F627-7C8C-4AE9-AB52-2B22ACB1390D}" destId="{3A3F6F0F-BED1-4634-843A-50FC09F6CAD6}" srcOrd="0" destOrd="2" presId="urn:microsoft.com/office/officeart/2005/8/layout/bList2"/>
    <dgm:cxn modelId="{EB255871-0E65-4415-A3BE-9271D56A1520}" type="presOf" srcId="{9BD38F51-546E-4D0D-901B-2B5171E5F26A}" destId="{3A3F6F0F-BED1-4634-843A-50FC09F6CAD6}" srcOrd="0" destOrd="7" presId="urn:microsoft.com/office/officeart/2005/8/layout/bList2"/>
    <dgm:cxn modelId="{41625536-7562-4552-B69F-E528FB1815E6}" type="presOf" srcId="{80C5F462-5B2B-479B-8340-B2B7E9390F03}" destId="{C11C26A2-247D-4C87-BE3B-D5BC7638B473}" srcOrd="1" destOrd="0" presId="urn:microsoft.com/office/officeart/2005/8/layout/bList2"/>
    <dgm:cxn modelId="{55329CBB-3780-4728-80E1-D727FB5A9395}" srcId="{163359DE-A2E0-4334-AE5F-3FA2EB5F286A}" destId="{2733EB56-EA74-45C8-8AE8-6F7ECF19CA14}" srcOrd="6" destOrd="0" parTransId="{40BE26B4-F089-4770-9AD9-0D418261F643}" sibTransId="{488C9D07-B665-4E55-B353-226293F3AB3D}"/>
    <dgm:cxn modelId="{2D93F3CD-3C3C-4C25-9236-1932C8159383}" type="presOf" srcId="{2F449237-9A6E-4F1B-B9F9-55BC9E4086D3}" destId="{542103F6-99BA-4B2F-91AF-EAE824D12F07}" srcOrd="0" destOrd="5" presId="urn:microsoft.com/office/officeart/2005/8/layout/bList2"/>
    <dgm:cxn modelId="{B0063BC2-7B7A-4F9E-919A-DAC674C0301B}" srcId="{332B7766-B41F-4E0C-8D0E-07C7D030D6BE}" destId="{AF3A1E15-C246-4FAE-9ABA-30D178C9750B}" srcOrd="0" destOrd="0" parTransId="{C35DDD76-5AB2-4F94-A8C7-D70EAE8A5AF6}" sibTransId="{A6436AB4-4BE4-4AF7-B006-1AF167E5D80B}"/>
    <dgm:cxn modelId="{4D75236B-0A86-42BF-89B0-67D45A0DD960}" srcId="{332B7766-B41F-4E0C-8D0E-07C7D030D6BE}" destId="{2F449237-9A6E-4F1B-B9F9-55BC9E4086D3}" srcOrd="5" destOrd="0" parTransId="{1BAC836F-74D9-4E77-ABA3-8F3D555709F9}" sibTransId="{AFEC4E48-CA63-42D8-BE0D-21DCCB6D9116}"/>
    <dgm:cxn modelId="{6EFC6E2B-09CF-45B0-B95A-1E1F8045E09F}" type="presOf" srcId="{2733EB56-EA74-45C8-8AE8-6F7ECF19CA14}" destId="{3A3F6F0F-BED1-4634-843A-50FC09F6CAD6}" srcOrd="0" destOrd="6" presId="urn:microsoft.com/office/officeart/2005/8/layout/bList2"/>
    <dgm:cxn modelId="{692A3060-6221-4723-9056-9FEC5F27DD79}" srcId="{163359DE-A2E0-4334-AE5F-3FA2EB5F286A}" destId="{9770F6E3-4F55-484D-8456-93FB01EAA2A3}" srcOrd="3" destOrd="0" parTransId="{3105D06A-8DCE-4C8A-91DF-0A1AD691AF82}" sibTransId="{7E051A60-E739-4F88-B06C-E3DD7BD2A0D6}"/>
    <dgm:cxn modelId="{90DD5957-9226-4DD6-8699-85D5C7C63DAF}" srcId="{332B7766-B41F-4E0C-8D0E-07C7D030D6BE}" destId="{06D23CA7-0F4A-4F98-995E-9DB3C1C31BAC}" srcOrd="6" destOrd="0" parTransId="{446C3F91-E519-43EE-871E-529840AFF2A7}" sibTransId="{A532ED64-5D12-4804-82A8-133FDAB76217}"/>
    <dgm:cxn modelId="{6F2ECD60-7A12-4C82-81DA-A37DF2F550CE}" type="presOf" srcId="{9770F6E3-4F55-484D-8456-93FB01EAA2A3}" destId="{3A3F6F0F-BED1-4634-843A-50FC09F6CAD6}" srcOrd="0" destOrd="3" presId="urn:microsoft.com/office/officeart/2005/8/layout/bList2"/>
    <dgm:cxn modelId="{99EC174F-46C6-4AE3-B256-C3253BF779DA}" srcId="{332B7766-B41F-4E0C-8D0E-07C7D030D6BE}" destId="{AA9DF185-1F50-4072-9A71-A17A57FB6922}" srcOrd="2" destOrd="0" parTransId="{BDDFCDB0-934B-4E06-8175-3E79F1FDDE44}" sibTransId="{AAFF6CD6-712F-4138-A082-6E384F05F1CD}"/>
    <dgm:cxn modelId="{35F9E473-345C-47F9-A466-A5D57BF7A9A3}" type="presOf" srcId="{AA9DF185-1F50-4072-9A71-A17A57FB6922}" destId="{542103F6-99BA-4B2F-91AF-EAE824D12F07}" srcOrd="0" destOrd="2" presId="urn:microsoft.com/office/officeart/2005/8/layout/bList2"/>
    <dgm:cxn modelId="{5E0EE6B1-925B-4240-A507-C198E2C5E41C}" type="presOf" srcId="{80C5F462-5B2B-479B-8340-B2B7E9390F03}" destId="{730D1586-840D-4D29-8E03-1BBE165C49FE}" srcOrd="0" destOrd="0" presId="urn:microsoft.com/office/officeart/2005/8/layout/bList2"/>
    <dgm:cxn modelId="{AFD05212-FA80-4F1A-80F3-E73AA175C132}" type="presOf" srcId="{68E91CC6-DBB1-4181-A63D-E208355B1A17}" destId="{3A3F6F0F-BED1-4634-843A-50FC09F6CAD6}" srcOrd="0" destOrd="1" presId="urn:microsoft.com/office/officeart/2005/8/layout/bList2"/>
    <dgm:cxn modelId="{C9303835-BA8D-47BF-BC1C-1B9A837A2090}" type="presOf" srcId="{EDD1FBCC-BD52-46A9-A0AE-67B6FD2245A5}" destId="{3A3F6F0F-BED1-4634-843A-50FC09F6CAD6}" srcOrd="0" destOrd="5" presId="urn:microsoft.com/office/officeart/2005/8/layout/bList2"/>
    <dgm:cxn modelId="{0DF4949C-E608-43BA-970A-1FC27450C5F9}" type="presOf" srcId="{AF3A1E15-C246-4FAE-9ABA-30D178C9750B}" destId="{542103F6-99BA-4B2F-91AF-EAE824D12F07}" srcOrd="0" destOrd="0" presId="urn:microsoft.com/office/officeart/2005/8/layout/bList2"/>
    <dgm:cxn modelId="{CC15B953-9176-48F6-BB64-9F376044FF6B}" type="presOf" srcId="{163359DE-A2E0-4334-AE5F-3FA2EB5F286A}" destId="{8B1A4EF7-438D-4FF2-960D-E3D7FEEC9370}" srcOrd="0" destOrd="0" presId="urn:microsoft.com/office/officeart/2005/8/layout/bList2"/>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B8D1C859-91CB-43EC-AC43-31E8F79218CE}" srcId="{332B7766-B41F-4E0C-8D0E-07C7D030D6BE}" destId="{CE3B4719-DAA8-4AB3-8BAE-5AD7004563F7}" srcOrd="7" destOrd="0" parTransId="{BC376BA1-2406-4427-9546-6D3C0FA6ADB5}" sibTransId="{3D5857BD-A38F-4549-8A8C-6CE9AC71060B}"/>
    <dgm:cxn modelId="{87A235A4-0801-479C-A29E-A38F0A1570E4}" type="presOf" srcId="{2C0878D7-6929-45B0-8992-15FF81F173A6}" destId="{542103F6-99BA-4B2F-91AF-EAE824D12F07}" srcOrd="0" destOrd="1" presId="urn:microsoft.com/office/officeart/2005/8/layout/bList2"/>
    <dgm:cxn modelId="{D1EC9CB7-C978-43E6-BD41-18E225865E28}" srcId="{7EB7503E-B24F-4F48-BBB4-2A9E9111D1B8}" destId="{163359DE-A2E0-4334-AE5F-3FA2EB5F286A}" srcOrd="2" destOrd="0" parTransId="{51CE19F1-EBE5-4352-9D31-9305870C32DF}" sibTransId="{F8AF8894-DCD3-4EFD-A85D-DEB25215E8E4}"/>
    <dgm:cxn modelId="{CB091534-3520-43D5-8C96-B4E2CA1FA86C}" type="presOf" srcId="{CE3B4719-DAA8-4AB3-8BAE-5AD7004563F7}" destId="{542103F6-99BA-4B2F-91AF-EAE824D12F07}" srcOrd="0" destOrd="7" presId="urn:microsoft.com/office/officeart/2005/8/layout/bList2"/>
    <dgm:cxn modelId="{87766575-0ADB-49D5-92A8-829DB31D626D}" srcId="{332B7766-B41F-4E0C-8D0E-07C7D030D6BE}" destId="{2C0878D7-6929-45B0-8992-15FF81F173A6}" srcOrd="1" destOrd="0" parTransId="{406FEBB9-95DF-432E-A22E-193EACB8A8CC}" sibTransId="{24A1B4E3-7417-4AE3-9C08-22AA6F126E2A}"/>
    <dgm:cxn modelId="{FC96000A-B1F1-4021-AC53-3F6EB6578292}" srcId="{163359DE-A2E0-4334-AE5F-3FA2EB5F286A}" destId="{EDD1FBCC-BD52-46A9-A0AE-67B6FD2245A5}" srcOrd="5" destOrd="0" parTransId="{F4DB62F4-8CE0-460E-AAF2-F0781BD8A2EE}" sibTransId="{3DB3268D-46FC-4BD2-9464-FE18D3907CDD}"/>
    <dgm:cxn modelId="{7129B72E-F027-483C-9EFA-582A9CE401C8}" srcId="{80C5F462-5B2B-479B-8340-B2B7E9390F03}" destId="{4BFDCAB0-206D-4B28-9C1F-E7448AD04369}" srcOrd="1" destOrd="0" parTransId="{61579F88-6C07-4526-9AA1-53D2042015D3}" sibTransId="{36F62198-403C-4771-A074-4BA57CCB4476}"/>
    <dgm:cxn modelId="{B1B993F3-3A9D-4CD5-A36D-860E914A3119}" type="presOf" srcId="{06D23CA7-0F4A-4F98-995E-9DB3C1C31BAC}" destId="{542103F6-99BA-4B2F-91AF-EAE824D12F07}" srcOrd="0" destOrd="6" presId="urn:microsoft.com/office/officeart/2005/8/layout/bList2"/>
    <dgm:cxn modelId="{B2B7C4AB-F983-4386-BB43-31D1CDE6E9C3}" type="presOf" srcId="{AD01DD8D-5BCF-421F-8130-D7D483B58B91}" destId="{7F38636F-60BC-4268-95BD-1DE29DA05A59}" srcOrd="0" destOrd="0" presId="urn:microsoft.com/office/officeart/2005/8/layout/bList2"/>
    <dgm:cxn modelId="{90FCCA4E-C35C-4270-96FA-B3980EF7487C}" srcId="{7EB7503E-B24F-4F48-BBB4-2A9E9111D1B8}" destId="{80C5F462-5B2B-479B-8340-B2B7E9390F03}" srcOrd="1" destOrd="0" parTransId="{A9D6BF70-84F9-41ED-A05D-01E473BDA6D9}" sibTransId="{EA94971A-2A3E-4A9A-9CD2-3967BD53346E}"/>
    <dgm:cxn modelId="{9124BD97-96FC-42A2-8046-D7FAF5FD7DDB}" srcId="{163359DE-A2E0-4334-AE5F-3FA2EB5F286A}" destId="{9BD38F51-546E-4D0D-901B-2B5171E5F26A}" srcOrd="7" destOrd="0" parTransId="{DDB9A2CB-A749-427D-8BEF-A19D70838493}" sibTransId="{6A32335B-918A-4217-BE3A-29A7E73D5AFE}"/>
    <dgm:cxn modelId="{49264F83-AB0E-4A11-86C1-3BCECBCA4422}" type="presOf" srcId="{D58B5445-BDA4-47AA-923B-76B4893CB2A7}" destId="{7F38636F-60BC-4268-95BD-1DE29DA05A59}" srcOrd="0" destOrd="2" presId="urn:microsoft.com/office/officeart/2005/8/layout/bList2"/>
    <dgm:cxn modelId="{388288E6-3A92-4590-AF09-5D07222223A1}" type="presOf" srcId="{332B7766-B41F-4E0C-8D0E-07C7D030D6BE}" destId="{C46793E4-C0A4-4931-83C7-894184841D86}" srcOrd="0" destOrd="0" presId="urn:microsoft.com/office/officeart/2005/8/layout/bList2"/>
    <dgm:cxn modelId="{7BCF11CB-A73E-4A19-87DE-45B4C069504E}" type="presOf" srcId="{3A319E07-6F5F-4EFC-A5DE-2249869721E6}" destId="{542103F6-99BA-4B2F-91AF-EAE824D12F07}" srcOrd="0" destOrd="4"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86D2D001-5352-46C7-A271-C39B931B3602}" type="presOf" srcId="{9D196C57-B1BD-486A-AC46-F8ECDFF9447C}" destId="{DC624279-B0F2-4B39-B05B-4FBBAD9DEF3E}" srcOrd="0" destOrd="0" presId="urn:microsoft.com/office/officeart/2005/8/layout/bList2"/>
    <dgm:cxn modelId="{E6EB38DB-FD0B-468D-98F2-751214D5B6D8}" srcId="{7EB7503E-B24F-4F48-BBB4-2A9E9111D1B8}" destId="{332B7766-B41F-4E0C-8D0E-07C7D030D6BE}" srcOrd="0" destOrd="0" parTransId="{043C792E-9924-4E08-A4A5-B158AACA1750}" sibTransId="{9D196C57-B1BD-486A-AC46-F8ECDFF9447C}"/>
    <dgm:cxn modelId="{7B74D876-99C2-4217-95B4-33550900AF00}" srcId="{80C5F462-5B2B-479B-8340-B2B7E9390F03}" destId="{AD01DD8D-5BCF-421F-8130-D7D483B58B91}" srcOrd="0" destOrd="0" parTransId="{7ED211AA-C491-471F-B239-D480F18C5B45}" sibTransId="{75A3A574-8E68-4CD9-875F-918B5B607232}"/>
    <dgm:cxn modelId="{FB1306DE-B421-43F9-94E5-1946482E606F}" type="presOf" srcId="{33198F45-8245-4A8F-BBCE-203844EB0C07}" destId="{3A3F6F0F-BED1-4634-843A-50FC09F6CAD6}" srcOrd="0" destOrd="4" presId="urn:microsoft.com/office/officeart/2005/8/layout/bList2"/>
    <dgm:cxn modelId="{34DBA521-A2BF-4DDB-99AD-09C227A7E34A}" type="presOf" srcId="{332B7766-B41F-4E0C-8D0E-07C7D030D6BE}" destId="{597DF889-2EBE-4079-9013-E01E360BD571}" srcOrd="1" destOrd="0" presId="urn:microsoft.com/office/officeart/2005/8/layout/bList2"/>
    <dgm:cxn modelId="{812EE898-C0C4-4D06-A383-B538DA09C6E0}" type="presOf" srcId="{128B187B-309E-4AFA-8BF7-75F63F167A11}" destId="{542103F6-99BA-4B2F-91AF-EAE824D12F07}" srcOrd="0" destOrd="3" presId="urn:microsoft.com/office/officeart/2005/8/layout/bList2"/>
    <dgm:cxn modelId="{2A4EC8ED-D5D7-43FA-9E37-A940ABACCF3A}" srcId="{80C5F462-5B2B-479B-8340-B2B7E9390F03}" destId="{5C74EAAF-03FF-4B13-A22E-F851CAF3F3CC}" srcOrd="3" destOrd="0" parTransId="{E8F528C2-28FB-4C2A-ADB4-468861CF12E3}" sibTransId="{31284DC3-B184-4060-9A26-8618E25C9855}"/>
    <dgm:cxn modelId="{D368E54F-8FC1-4E74-9BFD-05975A6321FE}" srcId="{163359DE-A2E0-4334-AE5F-3FA2EB5F286A}" destId="{33198F45-8245-4A8F-BBCE-203844EB0C07}" srcOrd="4" destOrd="0" parTransId="{0C20B39C-3D29-4307-B2AA-5992EF0FC933}" sibTransId="{EF39D0FD-2C13-491B-ADC9-9761A6255FCE}"/>
    <dgm:cxn modelId="{FDF151D5-4225-40E2-BD9B-F2CF313F1558}" type="presOf" srcId="{EA94971A-2A3E-4A9A-9CD2-3967BD53346E}" destId="{09ABBD9A-F32B-4E7B-9B79-CF29BDC49764}" srcOrd="0" destOrd="0" presId="urn:microsoft.com/office/officeart/2005/8/layout/bList2"/>
    <dgm:cxn modelId="{CBFFCCA1-AA15-4A67-8BFB-89F2A76C4F62}" srcId="{80C5F462-5B2B-479B-8340-B2B7E9390F03}" destId="{D58B5445-BDA4-47AA-923B-76B4893CB2A7}" srcOrd="2" destOrd="0" parTransId="{7F6762EE-8E47-485D-9F11-A84E6DFF84F7}" sibTransId="{D434B477-35A3-44AC-8913-BDDAA7BDC556}"/>
    <dgm:cxn modelId="{EAD91BB7-BE6E-439E-B000-BBA0F5A987E7}" type="presOf" srcId="{4BFDCAB0-206D-4B28-9C1F-E7448AD04369}" destId="{7F38636F-60BC-4268-95BD-1DE29DA05A59}" srcOrd="0" destOrd="1" presId="urn:microsoft.com/office/officeart/2005/8/layout/bList2"/>
    <dgm:cxn modelId="{AF2D3D6D-D476-47AA-99DE-6483A027A2F4}" type="presParOf" srcId="{6AFB0AFB-DB8A-467E-B993-B3C2CF0FFC98}" destId="{06AEDAB6-836D-41BC-B642-A8E3AF28265E}" srcOrd="0" destOrd="0" presId="urn:microsoft.com/office/officeart/2005/8/layout/bList2"/>
    <dgm:cxn modelId="{E067037A-2D55-423F-8E67-54A364BB7E94}" type="presParOf" srcId="{06AEDAB6-836D-41BC-B642-A8E3AF28265E}" destId="{542103F6-99BA-4B2F-91AF-EAE824D12F07}" srcOrd="0" destOrd="0" presId="urn:microsoft.com/office/officeart/2005/8/layout/bList2"/>
    <dgm:cxn modelId="{53942070-9F60-40C0-A9CD-02A075A89776}" type="presParOf" srcId="{06AEDAB6-836D-41BC-B642-A8E3AF28265E}" destId="{C46793E4-C0A4-4931-83C7-894184841D86}" srcOrd="1" destOrd="0" presId="urn:microsoft.com/office/officeart/2005/8/layout/bList2"/>
    <dgm:cxn modelId="{B29FD697-D314-4D9B-9F53-C629CF4775EE}" type="presParOf" srcId="{06AEDAB6-836D-41BC-B642-A8E3AF28265E}" destId="{597DF889-2EBE-4079-9013-E01E360BD571}" srcOrd="2" destOrd="0" presId="urn:microsoft.com/office/officeart/2005/8/layout/bList2"/>
    <dgm:cxn modelId="{4D0910F3-136A-4787-98AF-FAF218D0F8DA}" type="presParOf" srcId="{06AEDAB6-836D-41BC-B642-A8E3AF28265E}" destId="{4DB0BE35-A467-4E58-B5D4-3F75BB89E7E2}" srcOrd="3" destOrd="0" presId="urn:microsoft.com/office/officeart/2005/8/layout/bList2"/>
    <dgm:cxn modelId="{0177F815-7676-4328-B9B8-4DCCB97BEE9E}" type="presParOf" srcId="{6AFB0AFB-DB8A-467E-B993-B3C2CF0FFC98}" destId="{DC624279-B0F2-4B39-B05B-4FBBAD9DEF3E}" srcOrd="1" destOrd="0" presId="urn:microsoft.com/office/officeart/2005/8/layout/bList2"/>
    <dgm:cxn modelId="{30975AAD-F393-4733-A17C-900F6B760A40}" type="presParOf" srcId="{6AFB0AFB-DB8A-467E-B993-B3C2CF0FFC98}" destId="{02F56B32-F6CF-4957-AA07-48D8EBFF5AB3}" srcOrd="2" destOrd="0" presId="urn:microsoft.com/office/officeart/2005/8/layout/bList2"/>
    <dgm:cxn modelId="{7EEE366B-CD64-41BB-9B8D-34F1470B91E6}" type="presParOf" srcId="{02F56B32-F6CF-4957-AA07-48D8EBFF5AB3}" destId="{7F38636F-60BC-4268-95BD-1DE29DA05A59}" srcOrd="0" destOrd="0" presId="urn:microsoft.com/office/officeart/2005/8/layout/bList2"/>
    <dgm:cxn modelId="{AC4745F9-4A19-4987-B4C6-F441ED41EAB8}" type="presParOf" srcId="{02F56B32-F6CF-4957-AA07-48D8EBFF5AB3}" destId="{730D1586-840D-4D29-8E03-1BBE165C49FE}" srcOrd="1" destOrd="0" presId="urn:microsoft.com/office/officeart/2005/8/layout/bList2"/>
    <dgm:cxn modelId="{535E3F95-B530-4953-B3BE-DDC6DD1BA08C}" type="presParOf" srcId="{02F56B32-F6CF-4957-AA07-48D8EBFF5AB3}" destId="{C11C26A2-247D-4C87-BE3B-D5BC7638B473}" srcOrd="2" destOrd="0" presId="urn:microsoft.com/office/officeart/2005/8/layout/bList2"/>
    <dgm:cxn modelId="{CB9709D5-755E-40DD-9443-3D860DD9FD0F}" type="presParOf" srcId="{02F56B32-F6CF-4957-AA07-48D8EBFF5AB3}" destId="{706B0DFE-3B86-403B-9F7F-1C46ADF79459}" srcOrd="3" destOrd="0" presId="urn:microsoft.com/office/officeart/2005/8/layout/bList2"/>
    <dgm:cxn modelId="{2B614497-11C5-484C-B449-0FD82A934C89}" type="presParOf" srcId="{6AFB0AFB-DB8A-467E-B993-B3C2CF0FFC98}" destId="{09ABBD9A-F32B-4E7B-9B79-CF29BDC49764}" srcOrd="3" destOrd="0" presId="urn:microsoft.com/office/officeart/2005/8/layout/bList2"/>
    <dgm:cxn modelId="{5F8DE675-AE1B-48DA-BEA6-FCE864939333}" type="presParOf" srcId="{6AFB0AFB-DB8A-467E-B993-B3C2CF0FFC98}" destId="{B471493B-D5C6-44DC-86AA-0C59559FCCF5}" srcOrd="4" destOrd="0" presId="urn:microsoft.com/office/officeart/2005/8/layout/bList2"/>
    <dgm:cxn modelId="{8346CDD5-BC31-46D2-873C-165DAA1DDE07}" type="presParOf" srcId="{B471493B-D5C6-44DC-86AA-0C59559FCCF5}" destId="{3A3F6F0F-BED1-4634-843A-50FC09F6CAD6}" srcOrd="0" destOrd="0" presId="urn:microsoft.com/office/officeart/2005/8/layout/bList2"/>
    <dgm:cxn modelId="{C89BE333-4648-497A-80BF-74B5E93D7A68}" type="presParOf" srcId="{B471493B-D5C6-44DC-86AA-0C59559FCCF5}" destId="{8B1A4EF7-438D-4FF2-960D-E3D7FEEC9370}" srcOrd="1" destOrd="0" presId="urn:microsoft.com/office/officeart/2005/8/layout/bList2"/>
    <dgm:cxn modelId="{F3081F03-49A9-4175-BDF1-46A16D38B75E}" type="presParOf" srcId="{B471493B-D5C6-44DC-86AA-0C59559FCCF5}" destId="{41957758-EAA8-4785-A251-B6147BE7563C}" srcOrd="2" destOrd="0" presId="urn:microsoft.com/office/officeart/2005/8/layout/bList2"/>
    <dgm:cxn modelId="{0E529A23-695B-4344-BBDD-9F2EBF42103B}"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Pages>1</Pages>
  <Words>809</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uo</dc:creator>
  <cp:keywords/>
  <dc:description/>
  <cp:lastModifiedBy>Jing Guo</cp:lastModifiedBy>
  <cp:revision>18</cp:revision>
  <dcterms:created xsi:type="dcterms:W3CDTF">2017-12-07T06:23:00Z</dcterms:created>
  <dcterms:modified xsi:type="dcterms:W3CDTF">2017-12-09T05:52:00Z</dcterms:modified>
</cp:coreProperties>
</file>